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52DF3D4" w:rsidR="005B05B9" w:rsidRPr="00B83583" w:rsidRDefault="00B83583" w:rsidP="00B83583">
      <w:pPr>
        <w:pStyle w:val="1"/>
        <w:jc w:val="center"/>
      </w:pPr>
      <w:r>
        <w:t>Lab</w:t>
      </w:r>
      <w:r w:rsidR="00D846DC">
        <w:t xml:space="preserve">: </w:t>
      </w:r>
      <w:r w:rsidR="00FE6F67">
        <w:t xml:space="preserve">Data Types, Variables and </w:t>
      </w:r>
      <w:r w:rsidR="009414BC">
        <w:t>S</w:t>
      </w:r>
      <w:r w:rsidR="00FE6F67">
        <w:t>imple Calculations</w:t>
      </w:r>
    </w:p>
    <w:p w14:paraId="6825320A" w14:textId="59B3AB42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FE6F67" w:rsidRPr="00FE6F67">
          <w:rPr>
            <w:rStyle w:val="a9"/>
          </w:rPr>
          <w:t>https://judge.softuni.org/Contests/4627/Data-Types-Variables-and-Simple-Calculations-Exercise</w:t>
        </w:r>
      </w:hyperlink>
    </w:p>
    <w:p w14:paraId="1B76D4E2" w14:textId="475D824E" w:rsidR="00906478" w:rsidRPr="004B2885" w:rsidRDefault="00254243" w:rsidP="00906478">
      <w:pPr>
        <w:pStyle w:val="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</w:t>
      </w:r>
      <w:proofErr w:type="spellStart"/>
      <w:r w:rsidRPr="00223002">
        <w:rPr>
          <w:lang w:val="bg-BG"/>
        </w:rPr>
        <w:t>program</w:t>
      </w:r>
      <w:proofErr w:type="spellEnd"/>
      <w:r w:rsidRPr="00223002">
        <w:rPr>
          <w:lang w:val="bg-BG"/>
        </w:rPr>
        <w:t xml:space="preserve"> </w:t>
      </w:r>
      <w:proofErr w:type="spellStart"/>
      <w:r w:rsidRPr="00223002">
        <w:rPr>
          <w:lang w:val="bg-BG"/>
        </w:rPr>
        <w:t>that</w:t>
      </w:r>
      <w:proofErr w:type="spellEnd"/>
      <w:r>
        <w:t>:</w:t>
      </w:r>
    </w:p>
    <w:p w14:paraId="596564DE" w14:textId="77777777" w:rsidR="00906478" w:rsidRPr="00906478" w:rsidRDefault="00906478" w:rsidP="00906478">
      <w:pPr>
        <w:pStyle w:val="ac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</w:t>
      </w:r>
      <w:proofErr w:type="gramStart"/>
      <w:r>
        <w:t>console</w:t>
      </w:r>
      <w:proofErr w:type="gramEnd"/>
    </w:p>
    <w:p w14:paraId="38D1B02E" w14:textId="25B9FE88" w:rsidR="00906478" w:rsidRPr="00906478" w:rsidRDefault="00906478" w:rsidP="00906478">
      <w:pPr>
        <w:pStyle w:val="ac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 xml:space="preserve">new </w:t>
      </w:r>
      <w:proofErr w:type="gramStart"/>
      <w:r w:rsidRPr="00906478">
        <w:rPr>
          <w:b/>
          <w:bCs/>
        </w:rPr>
        <w:t>line</w:t>
      </w:r>
      <w:proofErr w:type="gramEnd"/>
    </w:p>
    <w:p w14:paraId="5F609E07" w14:textId="77777777" w:rsidR="00906478" w:rsidRPr="004B2885" w:rsidRDefault="00906478" w:rsidP="00906478">
      <w:pPr>
        <w:pStyle w:val="3"/>
        <w:rPr>
          <w:lang w:val="bg-BG"/>
        </w:rPr>
      </w:pPr>
      <w:r w:rsidRPr="004B2885">
        <w:t>Examples</w:t>
      </w:r>
    </w:p>
    <w:tbl>
      <w:tblPr>
        <w:tblStyle w:val="af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ac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</w:t>
      </w:r>
      <w:proofErr w:type="gramStart"/>
      <w:r>
        <w:t>conversion</w:t>
      </w:r>
      <w:proofErr w:type="gramEnd"/>
    </w:p>
    <w:p w14:paraId="0CE7786B" w14:textId="3EC4DEA1" w:rsidR="00BC658A" w:rsidRDefault="00BC658A" w:rsidP="00BC658A">
      <w:pPr>
        <w:pStyle w:val="ac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ac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ac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ac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ac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7955B7" w:rsidRDefault="00BC658A" w:rsidP="00BC658A">
      <w:pPr>
        <w:spacing w:before="0" w:after="0"/>
        <w:rPr>
          <w:rFonts w:ascii="Consolas" w:hAnsi="Consolas"/>
          <w:b/>
          <w:noProof/>
        </w:rPr>
      </w:pPr>
      <w:r w:rsidRPr="007955B7">
        <w:rPr>
          <w:rFonts w:ascii="Consolas" w:hAnsi="Consolas"/>
          <w:b/>
          <w:noProof/>
        </w:rPr>
        <w:t>"{centuries} centuries = {years} years = {days} days = {hours} hours = {minutes} minutes"</w:t>
      </w:r>
    </w:p>
    <w:p w14:paraId="597D2D5B" w14:textId="7ADD7FA0" w:rsidR="00BC658A" w:rsidRPr="00FF3E01" w:rsidRDefault="00BC658A" w:rsidP="00BC658A">
      <w:pPr>
        <w:pStyle w:val="3"/>
        <w:rPr>
          <w:lang w:val="bg-BG"/>
        </w:rPr>
      </w:pPr>
      <w:r>
        <w:t>Example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Pr="00BC658A" w:rsidRDefault="00BC658A" w:rsidP="00BC658A">
      <w:pPr>
        <w:pStyle w:val="Code"/>
        <w:rPr>
          <w:lang w:val="bg-BG"/>
        </w:rPr>
      </w:pPr>
    </w:p>
    <w:p w14:paraId="263E19EB" w14:textId="48F4F94F" w:rsidR="00FE6F67" w:rsidRDefault="00FE6F67" w:rsidP="00906478">
      <w:pPr>
        <w:pStyle w:val="2"/>
        <w:rPr>
          <w:lang w:val="bg-BG"/>
        </w:rPr>
      </w:pPr>
      <w:r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ac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ac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lastRenderedPageBreak/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 xml:space="preserve">BGN per </w:t>
      </w:r>
      <w:proofErr w:type="gramStart"/>
      <w:r>
        <w:rPr>
          <w:b/>
        </w:rPr>
        <w:t>liter</w:t>
      </w:r>
      <w:proofErr w:type="gramEnd"/>
    </w:p>
    <w:p w14:paraId="68C1421E" w14:textId="77777777" w:rsidR="00FE6F67" w:rsidRDefault="00FE6F67">
      <w:pPr>
        <w:pStyle w:val="ac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</w:t>
      </w:r>
      <w:proofErr w:type="gramStart"/>
      <w:r>
        <w:rPr>
          <w:b/>
        </w:rPr>
        <w:t>liter</w:t>
      </w:r>
      <w:proofErr w:type="gramEnd"/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ac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</w:t>
      </w:r>
      <w:proofErr w:type="spellStart"/>
      <w:r>
        <w:rPr>
          <w:b/>
        </w:rPr>
        <w:t>sq.m</w:t>
      </w:r>
      <w:proofErr w:type="spellEnd"/>
      <w:r>
        <w:rPr>
          <w:b/>
        </w:rPr>
        <w:t xml:space="preserve">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ac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ac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ac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ac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5991FC27" w:rsidR="00FE6F67" w:rsidRPr="00FF3E01" w:rsidRDefault="00FE6F67" w:rsidP="00FE6F67">
      <w:pPr>
        <w:pStyle w:val="3"/>
        <w:rPr>
          <w:lang w:val="bg-BG"/>
        </w:rPr>
      </w:pPr>
      <w:r>
        <w:t>Example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1936D429" w:rsidR="00FE6F67" w:rsidRDefault="007955B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Nylon amount: (</w:t>
            </w:r>
            <w:proofErr w:type="gramStart"/>
            <w:r>
              <w:rPr>
                <w:rFonts w:eastAsia="Calibri" w:cs="Times New Roman"/>
              </w:rPr>
              <w:t xml:space="preserve">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proofErr w:type="gramStart"/>
            <w:r>
              <w:rPr>
                <w:rFonts w:eastAsia="Calibri" w:cs="Times New Roman"/>
              </w:rPr>
              <w:t>+  10</w:t>
            </w:r>
            <w:proofErr w:type="gramEnd"/>
            <w:r>
              <w:rPr>
                <w:rFonts w:eastAsia="Calibri" w:cs="Times New Roman"/>
              </w:rPr>
              <w:t>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0.4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2060"/>
              </w:rPr>
              <w:t>BGN</w:t>
            </w:r>
            <w:proofErr w:type="gramEnd"/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</w:t>
            </w:r>
            <w:proofErr w:type="gramStart"/>
            <w:r>
              <w:rPr>
                <w:rFonts w:eastAsia="Calibri" w:cs="Times New Roman"/>
              </w:rPr>
              <w:t>*  1.50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+ </w:t>
            </w:r>
            <w:r>
              <w:rPr>
                <w:rFonts w:eastAsia="Calibri" w:cs="Times New Roman"/>
              </w:rPr>
              <w:t xml:space="preserve"> 10</w:t>
            </w:r>
            <w:proofErr w:type="gramEnd"/>
            <w:r>
              <w:rPr>
                <w:rFonts w:eastAsia="Calibri" w:cs="Times New Roman"/>
              </w:rPr>
              <w:t xml:space="preserve">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0.4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2060"/>
              </w:rPr>
              <w:t>BGN</w:t>
            </w:r>
            <w:proofErr w:type="gramEnd"/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</w:t>
            </w:r>
            <w:proofErr w:type="gramStart"/>
            <w:r>
              <w:rPr>
                <w:rFonts w:eastAsia="Calibri" w:cs="Times New Roman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3"/>
        <w:spacing w:before="40"/>
        <w:jc w:val="both"/>
        <w:rPr>
          <w:lang w:val="bg-BG"/>
        </w:rPr>
      </w:pPr>
      <w:r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lastRenderedPageBreak/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3"/>
        <w:spacing w:before="40"/>
        <w:jc w:val="both"/>
      </w:pPr>
      <w:r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 xml:space="preserve">one line on the console: </w:t>
      </w:r>
      <w:r w:rsidRPr="00A75E2F">
        <w:rPr>
          <w:rFonts w:ascii="Consolas" w:eastAsia="Calibri" w:hAnsi="Consolas" w:cs="Calibri"/>
          <w:b/>
          <w:bCs/>
        </w:rPr>
        <w:t>"{order price}"</w:t>
      </w:r>
    </w:p>
    <w:p w14:paraId="540BBEED" w14:textId="3006F503" w:rsidR="00FE6F67" w:rsidRPr="00FF3E01" w:rsidRDefault="00FE6F67" w:rsidP="00FE6F67">
      <w:pPr>
        <w:pStyle w:val="3"/>
        <w:rPr>
          <w:lang w:val="bg-BG"/>
        </w:rPr>
      </w:pPr>
      <w:r>
        <w:t>Example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A75E2F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</w:t>
            </w:r>
            <w:proofErr w:type="gramStart"/>
            <w:r>
              <w:rPr>
                <w:rFonts w:eastAsia="Calibri" w:cs="Times New Roman"/>
                <w:b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</w:t>
            </w:r>
            <w:proofErr w:type="gramEnd"/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proofErr w:type="gramStart"/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>2.50</w:t>
            </w:r>
            <w:proofErr w:type="gramEnd"/>
            <w:r w:rsidRPr="00D119D6">
              <w:rPr>
                <w:rFonts w:eastAsia="Calibri" w:cs="Times New Roman"/>
                <w:b/>
              </w:rPr>
              <w:t xml:space="preserve">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proofErr w:type="gramStart"/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48.90</w:t>
            </w:r>
            <w:proofErr w:type="gramEnd"/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</w:t>
      </w:r>
      <w:proofErr w:type="gramStart"/>
      <w:r>
        <w:rPr>
          <w:rFonts w:ascii="Calibri" w:eastAsia="Calibri" w:hAnsi="Calibri" w:cs="Calibri"/>
          <w:b/>
          <w:bCs/>
        </w:rPr>
        <w:t>is the fee for basketball training for a period</w:t>
      </w:r>
      <w:proofErr w:type="gramEnd"/>
      <w:r>
        <w:rPr>
          <w:rFonts w:ascii="Calibri" w:eastAsia="Calibri" w:hAnsi="Calibri" w:cs="Calibri"/>
          <w:b/>
          <w:bCs/>
        </w:rPr>
        <w:t xml:space="preserve"> of 1 year. </w:t>
      </w:r>
    </w:p>
    <w:p w14:paraId="6E914C86" w14:textId="77777777" w:rsidR="00FE6F67" w:rsidRPr="00A75E2F" w:rsidRDefault="00FE6F67" w:rsidP="00A75E2F">
      <w:pPr>
        <w:pStyle w:val="ac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sneakers – their price is 40% less than the fee for one </w:t>
      </w:r>
      <w:proofErr w:type="gramStart"/>
      <w:r w:rsidRPr="00A75E2F">
        <w:rPr>
          <w:rFonts w:ascii="Calibri" w:eastAsia="Calibri" w:hAnsi="Calibri" w:cs="Calibri"/>
          <w:b/>
          <w:bCs/>
        </w:rPr>
        <w:t>year</w:t>
      </w:r>
      <w:proofErr w:type="gramEnd"/>
    </w:p>
    <w:p w14:paraId="5731A4BE" w14:textId="77777777" w:rsidR="00FE6F67" w:rsidRPr="00A75E2F" w:rsidRDefault="00FE6F67" w:rsidP="00A75E2F">
      <w:pPr>
        <w:pStyle w:val="ac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team – its price is 20% cheaper than that of </w:t>
      </w:r>
      <w:proofErr w:type="gramStart"/>
      <w:r w:rsidRPr="00A75E2F">
        <w:rPr>
          <w:rFonts w:ascii="Calibri" w:eastAsia="Calibri" w:hAnsi="Calibri" w:cs="Calibri"/>
          <w:b/>
          <w:bCs/>
        </w:rPr>
        <w:t>sneakers</w:t>
      </w:r>
      <w:proofErr w:type="gramEnd"/>
    </w:p>
    <w:p w14:paraId="2689F4CD" w14:textId="77777777" w:rsidR="00FE6F67" w:rsidRPr="00A75E2F" w:rsidRDefault="00FE6F67" w:rsidP="00A75E2F">
      <w:pPr>
        <w:pStyle w:val="ac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– its price is 1 / 4 of the price of the basketball </w:t>
      </w:r>
      <w:proofErr w:type="gramStart"/>
      <w:r w:rsidRPr="00A75E2F">
        <w:rPr>
          <w:rFonts w:ascii="Calibri" w:eastAsia="Calibri" w:hAnsi="Calibri" w:cs="Calibri"/>
          <w:b/>
          <w:bCs/>
        </w:rPr>
        <w:t>team</w:t>
      </w:r>
      <w:proofErr w:type="gramEnd"/>
    </w:p>
    <w:p w14:paraId="158125E8" w14:textId="77777777" w:rsidR="00FE6F67" w:rsidRPr="00A75E2F" w:rsidRDefault="00FE6F67" w:rsidP="00A75E2F">
      <w:pPr>
        <w:pStyle w:val="ac"/>
        <w:numPr>
          <w:ilvl w:val="0"/>
          <w:numId w:val="14"/>
        </w:numPr>
        <w:spacing w:before="40" w:after="40"/>
        <w:jc w:val="both"/>
        <w:rPr>
          <w:rStyle w:val="CodeChar"/>
          <w:rFonts w:ascii="Calibri" w:hAnsi="Calibri"/>
        </w:rPr>
      </w:pPr>
      <w:r w:rsidRPr="00A75E2F"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</w:p>
    <w:p w14:paraId="1697E90F" w14:textId="77777777" w:rsidR="00FE6F67" w:rsidRDefault="00FE6F67" w:rsidP="00FE6F67">
      <w:pPr>
        <w:pStyle w:val="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6E61F44E" w14:textId="28878929" w:rsidR="00FE6F67" w:rsidRPr="00FF3E01" w:rsidRDefault="00FE6F67" w:rsidP="00FE6F67">
      <w:pPr>
        <w:pStyle w:val="3"/>
        <w:rPr>
          <w:lang w:val="bg-BG"/>
        </w:rPr>
      </w:pPr>
      <w:r>
        <w:t>Example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</w:t>
            </w:r>
            <w:proofErr w:type="gramEnd"/>
            <w:r>
              <w:rPr>
                <w:rFonts w:eastAsia="Calibri" w:cs="Times New Roman"/>
                <w:b/>
              </w:rPr>
              <w:t xml:space="preserve">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proofErr w:type="gramStart"/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  <w:color w:val="FFC000"/>
              </w:rPr>
              <w:t xml:space="preserve">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</w:rPr>
              <w:t xml:space="preserve">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</w:t>
      </w:r>
      <w:proofErr w:type="gramStart"/>
      <w:r w:rsidRPr="005E77E1">
        <w:rPr>
          <w:b/>
        </w:rPr>
        <w:t>width</w:t>
      </w:r>
      <w:proofErr w:type="gramEnd"/>
      <w:r w:rsidRPr="005E77E1">
        <w:rPr>
          <w:b/>
        </w:rPr>
        <w:t xml:space="preserve">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</w:t>
      </w:r>
      <w:proofErr w:type="gramStart"/>
      <w:r w:rsidRPr="005E77E1">
        <w:t>heater</w:t>
      </w:r>
      <w:proofErr w:type="gramEnd"/>
      <w:r w:rsidRPr="005E77E1">
        <w:t xml:space="preserve">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2A41C3A6" w:rsidR="00FE6F67" w:rsidRPr="005E77E1" w:rsidRDefault="00FE6F67">
      <w:pPr>
        <w:pStyle w:val="ac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  <w:r w:rsidR="00A75E2F">
        <w:rPr>
          <w:b/>
        </w:rPr>
        <w:t>.</w:t>
      </w:r>
    </w:p>
    <w:p w14:paraId="33FA92A7" w14:textId="62CE9548" w:rsidR="00FE6F67" w:rsidRPr="005E77E1" w:rsidRDefault="00FE6F67">
      <w:pPr>
        <w:pStyle w:val="ac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  <w:r w:rsidR="00A75E2F">
        <w:rPr>
          <w:b/>
        </w:rPr>
        <w:t>.</w:t>
      </w:r>
    </w:p>
    <w:p w14:paraId="2ED8D168" w14:textId="4C729518" w:rsidR="00FE6F67" w:rsidRPr="005E77E1" w:rsidRDefault="00FE6F67">
      <w:pPr>
        <w:pStyle w:val="ac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  <w:r w:rsidR="00A75E2F">
        <w:rPr>
          <w:b/>
        </w:rPr>
        <w:t>.</w:t>
      </w:r>
    </w:p>
    <w:p w14:paraId="4EE65A39" w14:textId="61C48D6E" w:rsidR="00FE6F67" w:rsidRPr="005E77E1" w:rsidRDefault="00FE6F67">
      <w:pPr>
        <w:pStyle w:val="ac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  <w:r w:rsidR="00A75E2F">
        <w:rPr>
          <w:b/>
        </w:rPr>
        <w:t>.</w:t>
      </w:r>
    </w:p>
    <w:p w14:paraId="76201592" w14:textId="77777777" w:rsidR="00FE6F67" w:rsidRPr="005E77E1" w:rsidRDefault="00FE6F67" w:rsidP="00FE6F67">
      <w:pPr>
        <w:pStyle w:val="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77777777" w:rsidR="00FE6F67" w:rsidRDefault="00FE6F67">
      <w:pPr>
        <w:pStyle w:val="ac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>, rounded to the second decimal place</w:t>
      </w:r>
      <w:r w:rsidRPr="0070268D">
        <w:t>.</w:t>
      </w:r>
    </w:p>
    <w:p w14:paraId="30F1D992" w14:textId="132DDEAF" w:rsidR="00FE6F67" w:rsidRPr="00FF3E01" w:rsidRDefault="00FE6F67" w:rsidP="00FE6F67">
      <w:pPr>
        <w:pStyle w:val="3"/>
        <w:rPr>
          <w:lang w:val="bg-BG"/>
        </w:rPr>
      </w:pPr>
      <w:r>
        <w:t>Example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222CA8EF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37FB7EA3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Occupied space: 17</w:t>
            </w:r>
            <w:proofErr w:type="gramStart"/>
            <w:r w:rsidRPr="0004451F">
              <w:rPr>
                <w:rFonts w:eastAsia="Calibri" w:cs="Times New Roman"/>
                <w:bCs/>
              </w:rPr>
              <w:t xml:space="preserve">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</w:t>
            </w:r>
            <w:proofErr w:type="gramEnd"/>
            <w:r w:rsidRPr="00C85C97">
              <w:rPr>
                <w:rFonts w:eastAsia="Calibri" w:cs="Times New Roman"/>
                <w:b/>
                <w:color w:val="00B0F0"/>
              </w:rPr>
              <w:t xml:space="preserve">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lastRenderedPageBreak/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</w:t>
            </w:r>
            <w:proofErr w:type="gramStart"/>
            <w:r w:rsidRPr="00C85C97">
              <w:rPr>
                <w:rFonts w:eastAsia="Calibri" w:cs="Times New Roman"/>
                <w:b/>
                <w:color w:val="00B050"/>
              </w:rPr>
              <w:t>-  0.185</w:t>
            </w:r>
            <w:proofErr w:type="gramEnd"/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A75E2F">
      <w:pPr>
        <w:pStyle w:val="Index"/>
      </w:pPr>
    </w:p>
    <w:sectPr w:rsidR="00F87312" w:rsidSect="002C748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8A7F8" w14:textId="77777777" w:rsidR="002C748F" w:rsidRDefault="002C748F" w:rsidP="008068A2">
      <w:pPr>
        <w:spacing w:after="0" w:line="240" w:lineRule="auto"/>
      </w:pPr>
      <w:r>
        <w:separator/>
      </w:r>
    </w:p>
  </w:endnote>
  <w:endnote w:type="continuationSeparator" w:id="0">
    <w:p w14:paraId="0510D172" w14:textId="77777777" w:rsidR="002C748F" w:rsidRDefault="002C74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88BB7" w14:textId="77777777" w:rsidR="002C748F" w:rsidRDefault="002C748F" w:rsidP="008068A2">
      <w:pPr>
        <w:spacing w:after="0" w:line="240" w:lineRule="auto"/>
      </w:pPr>
      <w:r>
        <w:separator/>
      </w:r>
    </w:p>
  </w:footnote>
  <w:footnote w:type="continuationSeparator" w:id="0">
    <w:p w14:paraId="75A6028E" w14:textId="77777777" w:rsidR="002C748F" w:rsidRDefault="002C74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2359"/>
    <w:multiLevelType w:val="hybridMultilevel"/>
    <w:tmpl w:val="A0D463F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5"/>
  </w:num>
  <w:num w:numId="3" w16cid:durableId="1470777929">
    <w:abstractNumId w:val="6"/>
  </w:num>
  <w:num w:numId="4" w16cid:durableId="1176576039">
    <w:abstractNumId w:val="9"/>
  </w:num>
  <w:num w:numId="5" w16cid:durableId="651443213">
    <w:abstractNumId w:val="11"/>
  </w:num>
  <w:num w:numId="6" w16cid:durableId="132022938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7"/>
  </w:num>
  <w:num w:numId="8" w16cid:durableId="1739397319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10"/>
  </w:num>
  <w:num w:numId="10" w16cid:durableId="387384747">
    <w:abstractNumId w:val="8"/>
  </w:num>
  <w:num w:numId="11" w16cid:durableId="1711876298">
    <w:abstractNumId w:val="4"/>
  </w:num>
  <w:num w:numId="12" w16cid:durableId="927469343">
    <w:abstractNumId w:val="3"/>
  </w:num>
  <w:num w:numId="13" w16cid:durableId="281234140">
    <w:abstractNumId w:val="1"/>
  </w:num>
  <w:num w:numId="14" w16cid:durableId="137272431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wUAqaTm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C748F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55B7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75E2F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65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Simple-Calculation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1</TotalTime>
  <Pages>5</Pages>
  <Words>1063</Words>
  <Characters>606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7</cp:revision>
  <cp:lastPrinted>2015-10-26T22:35:00Z</cp:lastPrinted>
  <dcterms:created xsi:type="dcterms:W3CDTF">2019-11-12T12:29:00Z</dcterms:created>
  <dcterms:modified xsi:type="dcterms:W3CDTF">2024-04-24T16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